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205AF8"/>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75E50F"/>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1DFA06C"/>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0A8700B"/>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D717AF"/>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8F41AD"/>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3A3EAD"/>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